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CA3B7" w14:textId="77777777" w:rsidR="002C6D2C" w:rsidRDefault="00000000">
      <w:pPr>
        <w:pStyle w:val="a4"/>
      </w:pPr>
      <w:r>
        <w:t>Лабораторная работа №5</w:t>
      </w:r>
    </w:p>
    <w:p w14:paraId="07A2A361" w14:textId="77777777" w:rsidR="000E5789" w:rsidRDefault="000E5789">
      <w:pPr>
        <w:pStyle w:val="a5"/>
      </w:pPr>
    </w:p>
    <w:p w14:paraId="2D15041F" w14:textId="77777777" w:rsidR="000E5789" w:rsidRDefault="000E5789">
      <w:pPr>
        <w:pStyle w:val="a5"/>
      </w:pPr>
    </w:p>
    <w:p w14:paraId="69B7F7CB" w14:textId="77777777" w:rsidR="000E5789" w:rsidRDefault="000E5789">
      <w:pPr>
        <w:pStyle w:val="a5"/>
      </w:pPr>
    </w:p>
    <w:p w14:paraId="070F90AE" w14:textId="77777777" w:rsidR="000E5789" w:rsidRDefault="000E5789">
      <w:pPr>
        <w:pStyle w:val="a5"/>
      </w:pPr>
    </w:p>
    <w:p w14:paraId="7C81536E" w14:textId="51AA230D" w:rsidR="002C6D2C" w:rsidRDefault="00000000">
      <w:pPr>
        <w:pStyle w:val="a5"/>
      </w:pPr>
      <w:r>
        <w:t xml:space="preserve">Анализ файловой системы </w:t>
      </w:r>
      <w:proofErr w:type="spellStart"/>
      <w:r>
        <w:t>Linux.Команды</w:t>
      </w:r>
      <w:proofErr w:type="spellEnd"/>
      <w:r>
        <w:t xml:space="preserve"> для работы с файлами и каталогами</w:t>
      </w:r>
    </w:p>
    <w:p w14:paraId="2FB68BCE" w14:textId="77777777" w:rsidR="000E5789" w:rsidRDefault="000E5789">
      <w:pPr>
        <w:pStyle w:val="Author"/>
      </w:pPr>
    </w:p>
    <w:p w14:paraId="63E0E0D5" w14:textId="77777777" w:rsidR="000E5789" w:rsidRDefault="000E5789">
      <w:pPr>
        <w:pStyle w:val="Author"/>
      </w:pPr>
    </w:p>
    <w:p w14:paraId="343B3C57" w14:textId="77777777" w:rsidR="000E5789" w:rsidRDefault="000E5789">
      <w:pPr>
        <w:pStyle w:val="Author"/>
      </w:pPr>
    </w:p>
    <w:p w14:paraId="4A5F189B" w14:textId="77777777" w:rsidR="000E5789" w:rsidRDefault="000E5789">
      <w:pPr>
        <w:pStyle w:val="Author"/>
      </w:pPr>
    </w:p>
    <w:p w14:paraId="557BC8F9" w14:textId="77777777" w:rsidR="000E5789" w:rsidRDefault="000E5789">
      <w:pPr>
        <w:pStyle w:val="Author"/>
      </w:pPr>
    </w:p>
    <w:p w14:paraId="291A6BA0" w14:textId="77777777" w:rsidR="000E5789" w:rsidRDefault="000E5789">
      <w:pPr>
        <w:pStyle w:val="Author"/>
      </w:pPr>
    </w:p>
    <w:p w14:paraId="08AD55E9" w14:textId="77777777" w:rsidR="000E5789" w:rsidRDefault="000E5789">
      <w:pPr>
        <w:pStyle w:val="Author"/>
      </w:pPr>
    </w:p>
    <w:p w14:paraId="3DD32F25" w14:textId="77777777" w:rsidR="000E5789" w:rsidRDefault="000E5789">
      <w:pPr>
        <w:pStyle w:val="Author"/>
      </w:pPr>
    </w:p>
    <w:p w14:paraId="2F084DB2" w14:textId="77777777" w:rsidR="000E5789" w:rsidRDefault="000E5789">
      <w:pPr>
        <w:pStyle w:val="Author"/>
      </w:pPr>
    </w:p>
    <w:p w14:paraId="54B52C74" w14:textId="77777777" w:rsidR="000E5789" w:rsidRDefault="000E5789">
      <w:pPr>
        <w:pStyle w:val="Author"/>
      </w:pPr>
    </w:p>
    <w:p w14:paraId="099FEA60" w14:textId="77777777" w:rsidR="000E5789" w:rsidRDefault="000E5789">
      <w:pPr>
        <w:pStyle w:val="Author"/>
      </w:pPr>
    </w:p>
    <w:p w14:paraId="2FED2AB1" w14:textId="77777777" w:rsidR="000E5789" w:rsidRDefault="000E5789">
      <w:pPr>
        <w:pStyle w:val="Author"/>
      </w:pPr>
    </w:p>
    <w:p w14:paraId="5FD810C0" w14:textId="77777777" w:rsidR="000E5789" w:rsidRDefault="000E5789">
      <w:pPr>
        <w:pStyle w:val="Author"/>
      </w:pPr>
    </w:p>
    <w:p w14:paraId="5B3F864D" w14:textId="77777777" w:rsidR="000E5789" w:rsidRDefault="000E5789">
      <w:pPr>
        <w:pStyle w:val="Author"/>
      </w:pPr>
    </w:p>
    <w:p w14:paraId="1A2B8056" w14:textId="77777777" w:rsidR="000E5789" w:rsidRDefault="000E5789">
      <w:pPr>
        <w:pStyle w:val="Author"/>
      </w:pPr>
    </w:p>
    <w:p w14:paraId="6A6D965B" w14:textId="77777777" w:rsidR="000E5789" w:rsidRDefault="000E5789">
      <w:pPr>
        <w:pStyle w:val="Author"/>
      </w:pPr>
    </w:p>
    <w:p w14:paraId="086AACC2" w14:textId="4B9FAF23" w:rsidR="002C6D2C" w:rsidRDefault="00000000">
      <w:pPr>
        <w:pStyle w:val="Author"/>
      </w:pPr>
      <w:r>
        <w:t>Салькова Кристина Михайловна</w:t>
      </w:r>
    </w:p>
    <w:p w14:paraId="4D4B1F70" w14:textId="77777777" w:rsidR="00555FAF" w:rsidRDefault="00555FAF">
      <w:pPr>
        <w:pStyle w:val="ae"/>
        <w:rPr>
          <w:rFonts w:asciiTheme="minorHAnsi" w:eastAsiaTheme="minorHAnsi" w:hAnsiTheme="minorHAnsi" w:cstheme="minorBidi"/>
          <w:color w:val="auto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9369482"/>
        <w:docPartObj>
          <w:docPartGallery w:val="Table of Contents"/>
          <w:docPartUnique/>
        </w:docPartObj>
      </w:sdtPr>
      <w:sdtContent>
        <w:p w14:paraId="7F724373" w14:textId="41771F80" w:rsidR="002C6D2C" w:rsidRDefault="00000000">
          <w:pPr>
            <w:pStyle w:val="ae"/>
          </w:pPr>
          <w:r>
            <w:t>Содержание</w:t>
          </w:r>
        </w:p>
        <w:p w14:paraId="12005263" w14:textId="77777777" w:rsidR="00555FAF" w:rsidRPr="00555FAF" w:rsidRDefault="00555FAF" w:rsidP="00555FAF">
          <w:pPr>
            <w:pStyle w:val="a0"/>
          </w:pPr>
        </w:p>
        <w:p w14:paraId="5D927CB9" w14:textId="77777777" w:rsidR="00555FA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9459556" w:history="1">
            <w:r w:rsidR="00555FAF" w:rsidRPr="00C9037F">
              <w:rPr>
                <w:rStyle w:val="ad"/>
                <w:noProof/>
              </w:rPr>
              <w:t>1</w:t>
            </w:r>
            <w:r w:rsidR="00555FAF">
              <w:rPr>
                <w:noProof/>
              </w:rPr>
              <w:tab/>
            </w:r>
            <w:r w:rsidR="00555FAF" w:rsidRPr="00C9037F">
              <w:rPr>
                <w:rStyle w:val="ad"/>
                <w:noProof/>
              </w:rPr>
              <w:t>Цель работы</w:t>
            </w:r>
            <w:r w:rsidR="00555FAF">
              <w:rPr>
                <w:noProof/>
                <w:webHidden/>
              </w:rPr>
              <w:tab/>
            </w:r>
            <w:r w:rsidR="00555FAF">
              <w:rPr>
                <w:noProof/>
                <w:webHidden/>
              </w:rPr>
              <w:fldChar w:fldCharType="begin"/>
            </w:r>
            <w:r w:rsidR="00555FAF">
              <w:rPr>
                <w:noProof/>
                <w:webHidden/>
              </w:rPr>
              <w:instrText xml:space="preserve"> PAGEREF _Toc129459556 \h </w:instrText>
            </w:r>
            <w:r w:rsidR="00555FAF">
              <w:rPr>
                <w:noProof/>
                <w:webHidden/>
              </w:rPr>
            </w:r>
            <w:r w:rsidR="00555FAF">
              <w:rPr>
                <w:noProof/>
                <w:webHidden/>
              </w:rPr>
              <w:fldChar w:fldCharType="separate"/>
            </w:r>
            <w:r w:rsidR="00555FAF">
              <w:rPr>
                <w:noProof/>
                <w:webHidden/>
              </w:rPr>
              <w:t>1</w:t>
            </w:r>
            <w:r w:rsidR="00555FAF">
              <w:rPr>
                <w:noProof/>
                <w:webHidden/>
              </w:rPr>
              <w:fldChar w:fldCharType="end"/>
            </w:r>
          </w:hyperlink>
        </w:p>
        <w:p w14:paraId="57C7BF6A" w14:textId="77777777" w:rsidR="00555FAF" w:rsidRDefault="00555FA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59557" w:history="1">
            <w:r w:rsidRPr="00C9037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9037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9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7292A" w14:textId="77777777" w:rsidR="00555FAF" w:rsidRDefault="00555FA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59558" w:history="1">
            <w:r w:rsidRPr="00C9037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9037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9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2FA11" w14:textId="77777777" w:rsidR="00555FAF" w:rsidRDefault="00555FA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59559" w:history="1">
            <w:r w:rsidRPr="00C9037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9037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9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00E6E" w14:textId="77777777" w:rsidR="00555FAF" w:rsidRDefault="00555FA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459560" w:history="1">
            <w:r w:rsidRPr="00C9037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9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66AE6" w14:textId="77777777" w:rsidR="002C6D2C" w:rsidRDefault="00000000">
          <w:r>
            <w:fldChar w:fldCharType="end"/>
          </w:r>
        </w:p>
      </w:sdtContent>
    </w:sdt>
    <w:p w14:paraId="20D6386B" w14:textId="10DF299B" w:rsidR="000E5789" w:rsidRDefault="000E5789">
      <w:pPr>
        <w:pStyle w:val="1"/>
        <w:rPr>
          <w:rStyle w:val="SectionNumber"/>
        </w:rPr>
      </w:pPr>
      <w:bookmarkStart w:id="0" w:name="цель-работы"/>
      <w:bookmarkStart w:id="1" w:name="_Toc129459556"/>
    </w:p>
    <w:p w14:paraId="5C4BDB53" w14:textId="7FFC18A3" w:rsidR="000E5789" w:rsidRDefault="000E5789" w:rsidP="000E5789">
      <w:pPr>
        <w:pStyle w:val="a0"/>
      </w:pPr>
    </w:p>
    <w:p w14:paraId="054A2BDD" w14:textId="09818080" w:rsidR="000E5789" w:rsidRDefault="000E5789" w:rsidP="000E5789">
      <w:pPr>
        <w:pStyle w:val="a0"/>
      </w:pPr>
    </w:p>
    <w:p w14:paraId="482B5F5A" w14:textId="42F5EA05" w:rsidR="000E5789" w:rsidRDefault="000E5789" w:rsidP="000E5789">
      <w:pPr>
        <w:pStyle w:val="a0"/>
      </w:pPr>
    </w:p>
    <w:p w14:paraId="6F1F91FD" w14:textId="77777777" w:rsidR="000E5789" w:rsidRDefault="000E5789" w:rsidP="000E5789">
      <w:pPr>
        <w:pStyle w:val="a0"/>
      </w:pPr>
    </w:p>
    <w:p w14:paraId="144D993B" w14:textId="77777777" w:rsidR="000E5789" w:rsidRPr="000E5789" w:rsidRDefault="000E5789" w:rsidP="000E5789">
      <w:pPr>
        <w:pStyle w:val="a0"/>
      </w:pPr>
    </w:p>
    <w:p w14:paraId="30FCDE25" w14:textId="0D05E884" w:rsidR="000E5789" w:rsidRDefault="000E5789">
      <w:pPr>
        <w:pStyle w:val="1"/>
        <w:rPr>
          <w:rStyle w:val="SectionNumber"/>
        </w:rPr>
      </w:pPr>
    </w:p>
    <w:p w14:paraId="36B5C59A" w14:textId="766A80E1" w:rsidR="000E5789" w:rsidRDefault="000E5789" w:rsidP="000E5789">
      <w:pPr>
        <w:pStyle w:val="a0"/>
      </w:pPr>
    </w:p>
    <w:p w14:paraId="6EDF3311" w14:textId="03B712C8" w:rsidR="000E5789" w:rsidRDefault="000E5789" w:rsidP="000E5789">
      <w:pPr>
        <w:pStyle w:val="a0"/>
      </w:pPr>
    </w:p>
    <w:p w14:paraId="21584306" w14:textId="520FF1C7" w:rsidR="000E5789" w:rsidRDefault="000E5789" w:rsidP="000E5789">
      <w:pPr>
        <w:pStyle w:val="a0"/>
      </w:pPr>
    </w:p>
    <w:p w14:paraId="48BB4CC3" w14:textId="547CBD24" w:rsidR="000E5789" w:rsidRDefault="000E5789" w:rsidP="000E5789">
      <w:pPr>
        <w:pStyle w:val="a0"/>
      </w:pPr>
    </w:p>
    <w:p w14:paraId="5070E1EC" w14:textId="1597FE64" w:rsidR="000E5789" w:rsidRDefault="000E5789" w:rsidP="000E5789">
      <w:pPr>
        <w:pStyle w:val="a0"/>
      </w:pPr>
    </w:p>
    <w:p w14:paraId="03070C23" w14:textId="40694AF8" w:rsidR="000E5789" w:rsidRDefault="000E5789" w:rsidP="000E5789">
      <w:pPr>
        <w:pStyle w:val="a0"/>
      </w:pPr>
    </w:p>
    <w:p w14:paraId="226DE50A" w14:textId="6CF86C0C" w:rsidR="000E5789" w:rsidRDefault="000E5789" w:rsidP="000E5789">
      <w:pPr>
        <w:pStyle w:val="a0"/>
      </w:pPr>
    </w:p>
    <w:p w14:paraId="11560A23" w14:textId="77777777" w:rsidR="000E5789" w:rsidRPr="000E5789" w:rsidRDefault="000E5789" w:rsidP="000E5789">
      <w:pPr>
        <w:pStyle w:val="a0"/>
      </w:pPr>
    </w:p>
    <w:p w14:paraId="73D5BF18" w14:textId="77777777" w:rsidR="000E5789" w:rsidRDefault="000E5789">
      <w:pPr>
        <w:pStyle w:val="1"/>
        <w:rPr>
          <w:rStyle w:val="SectionNumber"/>
        </w:rPr>
      </w:pPr>
    </w:p>
    <w:p w14:paraId="25F13D43" w14:textId="77777777" w:rsidR="000E5789" w:rsidRDefault="000E5789">
      <w:pPr>
        <w:pStyle w:val="1"/>
        <w:rPr>
          <w:rStyle w:val="SectionNumber"/>
        </w:rPr>
      </w:pPr>
    </w:p>
    <w:p w14:paraId="237293C4" w14:textId="49DC07D0" w:rsidR="000E5789" w:rsidRDefault="000E5789">
      <w:pPr>
        <w:pStyle w:val="1"/>
        <w:rPr>
          <w:rStyle w:val="SectionNumber"/>
        </w:rPr>
      </w:pPr>
    </w:p>
    <w:p w14:paraId="19249CFE" w14:textId="2CA77B5D" w:rsidR="000E5789" w:rsidRDefault="000E5789" w:rsidP="000E5789">
      <w:pPr>
        <w:pStyle w:val="a0"/>
      </w:pPr>
    </w:p>
    <w:p w14:paraId="30347661" w14:textId="77777777" w:rsidR="000E5789" w:rsidRPr="000E5789" w:rsidRDefault="000E5789" w:rsidP="000E5789">
      <w:pPr>
        <w:pStyle w:val="a0"/>
      </w:pPr>
    </w:p>
    <w:p w14:paraId="0CAFEAB3" w14:textId="334CC6C7" w:rsidR="002C6D2C" w:rsidRDefault="00000000">
      <w:pPr>
        <w:pStyle w:val="1"/>
      </w:pPr>
      <w:r>
        <w:rPr>
          <w:rStyle w:val="SectionNumber"/>
        </w:rPr>
        <w:t>1</w:t>
      </w:r>
      <w:r>
        <w:tab/>
        <w:t>Цель работы</w:t>
      </w:r>
      <w:bookmarkEnd w:id="1"/>
    </w:p>
    <w:p w14:paraId="53CB9324" w14:textId="77777777" w:rsidR="002C6D2C" w:rsidRDefault="00000000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- зования диска и обслуживанию файловой системы.</w:t>
      </w:r>
    </w:p>
    <w:p w14:paraId="43D8BC2C" w14:textId="77777777" w:rsidR="002C6D2C" w:rsidRDefault="00000000">
      <w:pPr>
        <w:pStyle w:val="1"/>
      </w:pPr>
      <w:bookmarkStart w:id="2" w:name="задание"/>
      <w:bookmarkStart w:id="3" w:name="_Toc12945955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CB7B3A1" w14:textId="77777777" w:rsidR="002C6D2C" w:rsidRDefault="00000000">
      <w:pPr>
        <w:numPr>
          <w:ilvl w:val="0"/>
          <w:numId w:val="2"/>
        </w:numPr>
      </w:pPr>
      <w:r>
        <w:t>Выполните все примеры, приведённые в первой части описания лабораторной работы.</w:t>
      </w:r>
    </w:p>
    <w:p w14:paraId="5E732AE9" w14:textId="77777777" w:rsidR="002C6D2C" w:rsidRDefault="00000000">
      <w:pPr>
        <w:numPr>
          <w:ilvl w:val="0"/>
          <w:numId w:val="2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14:paraId="03421D91" w14:textId="77777777" w:rsidR="002C6D2C" w:rsidRDefault="00000000">
      <w:pPr>
        <w:pStyle w:val="FirstParagraph"/>
      </w:pPr>
      <w:r>
        <w:t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2.2. В домашнем каталоге создайте директорию ~/ski.plases. 2.3. Переместите файл equipment в каталог ~/ski.plases. 2.4. Переименуйте файл ~/ski.plases/equipment в ~/ski.plases/equiplist. 2.5. Создайте в домашнем каталоге файл abc1 и скопируйте его в каталог ~/ski.plases, назовите его equiplist2. 2.6. Создайте каталог с именем equipment в каталоге ~/ski.plases. 2.7. Переместите файлы ~/ski.plases/equiplist и equiplist2 в каталог ~/ski.plases/equipment. 2.8. Создайте и переместите каталог ~/newdir в каталог ~/ski.plases и назовите его plans.</w:t>
      </w:r>
    </w:p>
    <w:p w14:paraId="1A74ECE4" w14:textId="77777777" w:rsidR="002C6D2C" w:rsidRDefault="00000000">
      <w:pPr>
        <w:numPr>
          <w:ilvl w:val="0"/>
          <w:numId w:val="3"/>
        </w:numPr>
      </w:pPr>
      <w:r>
        <w:t>Определите опции команды chmod, необходимые для того, чтобы присвоить перечис- ленным ниже файлам выделенные права доступа, считая, что в начале таких прав нет: 3.1. drwxr–r– … australia 3.2. drwx–x–x … play 3.3. -r-xr–r– … my_os 3.4. -rw-rw-r– … feathers При необходимости создайте нужные файлы.</w:t>
      </w:r>
    </w:p>
    <w:p w14:paraId="12B09690" w14:textId="77777777" w:rsidR="002C6D2C" w:rsidRDefault="00000000">
      <w:pPr>
        <w:numPr>
          <w:ilvl w:val="0"/>
          <w:numId w:val="3"/>
        </w:numPr>
      </w:pPr>
      <w:r>
        <w:t>Проделаем приведённые ниже упражнения, записывая в отчёт по лабораторной работе используемые при этом команды:</w:t>
      </w:r>
    </w:p>
    <w:p w14:paraId="1B8CD17B" w14:textId="77777777" w:rsidR="002C6D2C" w:rsidRDefault="00000000">
      <w:pPr>
        <w:pStyle w:val="FirstParagraph"/>
      </w:pPr>
      <w:r>
        <w:t>4.1. Просмотрите содержимое файла /etc/password. 4.2. Скопируйте файл ~/feathers в файл ~/file.old. 4.3. Переместите файл ~/file.old в каталог ~/play. 4.4. Скопируйте каталог ~/play в каталог ~/fun. 4.5. Переместите каталог ~/fun в каталог ~/play и назовите его games. 4.6. Лишите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йте владельцу файла ~/feathers право на чтение. 4.10. Лишите владельца каталога ~/play права на выполнение. 4.11. Перейдите в каталог ~/play. Что произошло? 4.12. Дайте владельцу каталога ~/play право на выполнение. 5. Прочитайте man по командам mount, fsck, mkfs, kill и кратко их охарактеризуйте, приведя примеры.</w:t>
      </w:r>
    </w:p>
    <w:p w14:paraId="044D13E2" w14:textId="77777777" w:rsidR="002C6D2C" w:rsidRDefault="00000000">
      <w:pPr>
        <w:pStyle w:val="1"/>
      </w:pPr>
      <w:bookmarkStart w:id="4" w:name="выполнение-лабораторной-работы"/>
      <w:bookmarkStart w:id="5" w:name="_Toc129459558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1C00816C" w14:textId="77777777" w:rsidR="002C6D2C" w:rsidRDefault="00000000">
      <w:pPr>
        <w:pStyle w:val="Compact"/>
        <w:numPr>
          <w:ilvl w:val="0"/>
          <w:numId w:val="4"/>
        </w:numPr>
      </w:pPr>
      <w:r>
        <w:t>Выполняем все примеры, приведённые в первой части описания лабораторной работы.</w:t>
      </w:r>
    </w:p>
    <w:p w14:paraId="5A71C82D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10F7DD65" wp14:editId="0FF52A56">
            <wp:extent cx="5334000" cy="3161096"/>
            <wp:effectExtent l="0" t="0" r="0" b="0"/>
            <wp:docPr id="1" name="Picture" descr="Figure 1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94C2D" w14:textId="77777777" w:rsidR="002C6D2C" w:rsidRDefault="00000000">
      <w:pPr>
        <w:pStyle w:val="ImageCaption"/>
      </w:pPr>
      <w:r>
        <w:t>Figure 1: выполнение команд</w:t>
      </w:r>
    </w:p>
    <w:p w14:paraId="178C2E6C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4B65EA07" wp14:editId="1FCFDEA5">
            <wp:extent cx="5334000" cy="3161096"/>
            <wp:effectExtent l="0" t="0" r="0" b="0"/>
            <wp:docPr id="2" name="Picture" descr="Figure 2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D9110" w14:textId="77777777" w:rsidR="002C6D2C" w:rsidRDefault="00000000">
      <w:pPr>
        <w:pStyle w:val="ImageCaption"/>
      </w:pPr>
      <w:r>
        <w:t>Figure 2: выполнение команд</w:t>
      </w:r>
    </w:p>
    <w:p w14:paraId="0A131CFC" w14:textId="77777777" w:rsidR="002C6D2C" w:rsidRDefault="00000000">
      <w:pPr>
        <w:pStyle w:val="Compact"/>
        <w:numPr>
          <w:ilvl w:val="0"/>
          <w:numId w:val="5"/>
        </w:numPr>
      </w:pPr>
      <w:r>
        <w:lastRenderedPageBreak/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14:paraId="1A4BA0ED" w14:textId="77777777" w:rsidR="002C6D2C" w:rsidRDefault="00000000">
      <w:pPr>
        <w:pStyle w:val="FirstParagraph"/>
      </w:pPr>
      <w:r>
        <w:t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2.2. В домашнем каталоге создайте директорию ~/ski.plases. 2.3. Переместите файл equipment в каталог ~/ski.plases. 2.4. Переименуйте файл ~/ski.plases/equipment в ~/ski.plases/equiplist.</w:t>
      </w:r>
    </w:p>
    <w:p w14:paraId="62697279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049D1A17" wp14:editId="19FE9609">
            <wp:extent cx="5334000" cy="2416143"/>
            <wp:effectExtent l="0" t="0" r="0" b="0"/>
            <wp:docPr id="3" name="Picture" descr="Figure 3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965A6" w14:textId="77777777" w:rsidR="002C6D2C" w:rsidRDefault="00000000">
      <w:pPr>
        <w:pStyle w:val="ImageCaption"/>
      </w:pPr>
      <w:r>
        <w:t>Figure 3: выполнение команд</w:t>
      </w:r>
    </w:p>
    <w:p w14:paraId="3A9D550A" w14:textId="77777777" w:rsidR="002C6D2C" w:rsidRDefault="00000000">
      <w:pPr>
        <w:pStyle w:val="a0"/>
      </w:pPr>
      <w:r>
        <w:t>2.5. Создайте в домашнем каталоге файл abc1 и скопируйте его в каталог ~/ski.plases, назовите его equiplist2. 2.6. Создайте каталог с именем equipment в каталоге ~/ski.plases. 2.7. Переместите файлы ~/ski.plases/equiplist и equiplist2 в каталог ~/ski.plases/equipment. 2.8. Создайте и переместите каталог ~/newdir в каталог ~/ski.plases и назовите его plans.</w:t>
      </w:r>
    </w:p>
    <w:p w14:paraId="40D44244" w14:textId="77777777" w:rsidR="002C6D2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6CE9B27" wp14:editId="4F2316BC">
            <wp:extent cx="5334000" cy="2984675"/>
            <wp:effectExtent l="0" t="0" r="0" b="0"/>
            <wp:docPr id="4" name="Picture" descr="Figure 4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F0F2F" w14:textId="77777777" w:rsidR="002C6D2C" w:rsidRDefault="00000000">
      <w:pPr>
        <w:pStyle w:val="ImageCaption"/>
      </w:pPr>
      <w:r>
        <w:t>Figure 4: выполнение команд</w:t>
      </w:r>
    </w:p>
    <w:p w14:paraId="38F647CE" w14:textId="77777777" w:rsidR="002C6D2C" w:rsidRDefault="00000000">
      <w:pPr>
        <w:pStyle w:val="Compact"/>
        <w:numPr>
          <w:ilvl w:val="0"/>
          <w:numId w:val="6"/>
        </w:numPr>
      </w:pPr>
      <w:r>
        <w:t>Определим опции команды chmod, необходимые для того, чтобы присвоить перечис- ленным ниже файлам выделенные права доступа, считая, что в начале таких прав нет:</w:t>
      </w:r>
    </w:p>
    <w:p w14:paraId="5B2D797C" w14:textId="77777777" w:rsidR="002C6D2C" w:rsidRDefault="00000000">
      <w:pPr>
        <w:pStyle w:val="FirstParagraph"/>
      </w:pPr>
      <w:r>
        <w:t>3.1. drwxr–r– … australia</w:t>
      </w:r>
    </w:p>
    <w:p w14:paraId="7A9A671B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102C15E6" wp14:editId="0650C5BE">
            <wp:extent cx="4387583" cy="983556"/>
            <wp:effectExtent l="0" t="0" r="0" b="0"/>
            <wp:docPr id="5" name="Picture" descr="Figure 5: 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au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26794" w14:textId="77777777" w:rsidR="002C6D2C" w:rsidRPr="00555FAF" w:rsidRDefault="00000000">
      <w:pPr>
        <w:pStyle w:val="ImageCaption"/>
        <w:rPr>
          <w:lang w:val="en-US"/>
        </w:rPr>
      </w:pPr>
      <w:r w:rsidRPr="00555FAF">
        <w:rPr>
          <w:lang w:val="en-US"/>
        </w:rPr>
        <w:t xml:space="preserve">Figure 5: </w:t>
      </w:r>
      <w:r>
        <w:t>результат</w:t>
      </w:r>
    </w:p>
    <w:p w14:paraId="0FFC5A7B" w14:textId="77777777" w:rsidR="002C6D2C" w:rsidRPr="00555FAF" w:rsidRDefault="00000000">
      <w:pPr>
        <w:pStyle w:val="a0"/>
        <w:rPr>
          <w:lang w:val="en-US"/>
        </w:rPr>
      </w:pPr>
      <w:r w:rsidRPr="00555FAF">
        <w:rPr>
          <w:lang w:val="en-US"/>
        </w:rPr>
        <w:t xml:space="preserve">3.2. </w:t>
      </w:r>
      <w:proofErr w:type="spellStart"/>
      <w:r w:rsidRPr="00555FAF">
        <w:rPr>
          <w:lang w:val="en-US"/>
        </w:rPr>
        <w:t>drwx</w:t>
      </w:r>
      <w:proofErr w:type="spellEnd"/>
      <w:r w:rsidRPr="00555FAF">
        <w:rPr>
          <w:lang w:val="en-US"/>
        </w:rPr>
        <w:t xml:space="preserve">–x–x … </w:t>
      </w:r>
      <w:proofErr w:type="gramStart"/>
      <w:r w:rsidRPr="00555FAF">
        <w:rPr>
          <w:lang w:val="en-US"/>
        </w:rPr>
        <w:t>play</w:t>
      </w:r>
      <w:proofErr w:type="gramEnd"/>
    </w:p>
    <w:p w14:paraId="5F27DF9F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63BEAB71" wp14:editId="24C3E857">
            <wp:extent cx="3480867" cy="1091132"/>
            <wp:effectExtent l="0" t="0" r="0" b="0"/>
            <wp:docPr id="6" name="Picture" descr="Figure 6: 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l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AC6C8" w14:textId="77777777" w:rsidR="002C6D2C" w:rsidRPr="00555FAF" w:rsidRDefault="00000000">
      <w:pPr>
        <w:pStyle w:val="ImageCaption"/>
        <w:rPr>
          <w:lang w:val="en-US"/>
        </w:rPr>
      </w:pPr>
      <w:r w:rsidRPr="00555FAF">
        <w:rPr>
          <w:lang w:val="en-US"/>
        </w:rPr>
        <w:t xml:space="preserve">Figure 6: </w:t>
      </w:r>
      <w:r>
        <w:t>результат</w:t>
      </w:r>
    </w:p>
    <w:p w14:paraId="7368AF55" w14:textId="77777777" w:rsidR="002C6D2C" w:rsidRPr="00555FAF" w:rsidRDefault="00000000">
      <w:pPr>
        <w:pStyle w:val="a0"/>
        <w:rPr>
          <w:lang w:val="en-US"/>
        </w:rPr>
      </w:pPr>
      <w:r w:rsidRPr="00555FAF">
        <w:rPr>
          <w:lang w:val="en-US"/>
        </w:rPr>
        <w:t>3.3. -r-</w:t>
      </w:r>
      <w:proofErr w:type="spellStart"/>
      <w:r w:rsidRPr="00555FAF">
        <w:rPr>
          <w:lang w:val="en-US"/>
        </w:rPr>
        <w:t>xr</w:t>
      </w:r>
      <w:proofErr w:type="spellEnd"/>
      <w:r w:rsidRPr="00555FAF">
        <w:rPr>
          <w:lang w:val="en-US"/>
        </w:rPr>
        <w:t xml:space="preserve">–r– … </w:t>
      </w:r>
      <w:proofErr w:type="spellStart"/>
      <w:r w:rsidRPr="00555FAF">
        <w:rPr>
          <w:lang w:val="en-US"/>
        </w:rPr>
        <w:t>my_os</w:t>
      </w:r>
      <w:proofErr w:type="spellEnd"/>
    </w:p>
    <w:p w14:paraId="121B576D" w14:textId="77777777" w:rsidR="002C6D2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AB526BA" wp14:editId="629B6E3B">
            <wp:extent cx="3665284" cy="1191025"/>
            <wp:effectExtent l="0" t="0" r="0" b="0"/>
            <wp:docPr id="7" name="Picture" descr="Figure 7: 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my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5BAB4" w14:textId="77777777" w:rsidR="002C6D2C" w:rsidRPr="00555FAF" w:rsidRDefault="00000000">
      <w:pPr>
        <w:pStyle w:val="ImageCaption"/>
        <w:rPr>
          <w:lang w:val="en-US"/>
        </w:rPr>
      </w:pPr>
      <w:r w:rsidRPr="00555FAF">
        <w:rPr>
          <w:lang w:val="en-US"/>
        </w:rPr>
        <w:t xml:space="preserve">Figure 7: </w:t>
      </w:r>
      <w:r>
        <w:t>результат</w:t>
      </w:r>
    </w:p>
    <w:p w14:paraId="17085785" w14:textId="77777777" w:rsidR="002C6D2C" w:rsidRPr="00555FAF" w:rsidRDefault="00000000">
      <w:pPr>
        <w:pStyle w:val="a0"/>
        <w:rPr>
          <w:lang w:val="en-US"/>
        </w:rPr>
      </w:pPr>
      <w:r w:rsidRPr="00555FAF">
        <w:rPr>
          <w:lang w:val="en-US"/>
        </w:rPr>
        <w:t>3.4. -</w:t>
      </w:r>
      <w:proofErr w:type="spellStart"/>
      <w:r w:rsidRPr="00555FAF">
        <w:rPr>
          <w:lang w:val="en-US"/>
        </w:rPr>
        <w:t>rw</w:t>
      </w:r>
      <w:proofErr w:type="spellEnd"/>
      <w:r w:rsidRPr="00555FAF">
        <w:rPr>
          <w:lang w:val="en-US"/>
        </w:rPr>
        <w:t>-</w:t>
      </w:r>
      <w:proofErr w:type="spellStart"/>
      <w:r w:rsidRPr="00555FAF">
        <w:rPr>
          <w:lang w:val="en-US"/>
        </w:rPr>
        <w:t>rw</w:t>
      </w:r>
      <w:proofErr w:type="spellEnd"/>
      <w:r w:rsidRPr="00555FAF">
        <w:rPr>
          <w:lang w:val="en-US"/>
        </w:rPr>
        <w:t>-r– … feathers</w:t>
      </w:r>
    </w:p>
    <w:p w14:paraId="361251C6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7FE0C444" wp14:editId="6CD6680D">
            <wp:extent cx="4572000" cy="822191"/>
            <wp:effectExtent l="0" t="0" r="0" b="0"/>
            <wp:docPr id="8" name="Picture" descr="Figure 8: 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7E534" w14:textId="77777777" w:rsidR="002C6D2C" w:rsidRDefault="00000000">
      <w:pPr>
        <w:pStyle w:val="ImageCaption"/>
      </w:pPr>
      <w:r>
        <w:t>Figure 8: результат</w:t>
      </w:r>
    </w:p>
    <w:p w14:paraId="3080F8A6" w14:textId="77777777" w:rsidR="002C6D2C" w:rsidRDefault="00000000">
      <w:pPr>
        <w:pStyle w:val="Compact"/>
        <w:numPr>
          <w:ilvl w:val="0"/>
          <w:numId w:val="7"/>
        </w:numPr>
      </w:pPr>
      <w:r>
        <w:t>Проделайте приведённые ниже упражнения, записывая в отчёт по лабораторной работе используемые при этом команды:</w:t>
      </w:r>
    </w:p>
    <w:p w14:paraId="5ECFBC6A" w14:textId="77777777" w:rsidR="002C6D2C" w:rsidRDefault="00000000">
      <w:pPr>
        <w:pStyle w:val="FirstParagraph"/>
      </w:pPr>
      <w:r>
        <w:t>4.1. Просмотрите содержимое файла /etc/password. 4.2. Скопируйте файл ~/feathers в файл ~/file.old. 4.3. Переместите файл ~/file.old в каталог ~/play. 4.4. Скопируйте каталог ~/play в каталог ~/fun. 4.5. Переместите каталог ~/fun в каталог ~/play и назовите его games.</w:t>
      </w:r>
    </w:p>
    <w:p w14:paraId="627C0C9E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7862A498" wp14:editId="7B514E61">
            <wp:extent cx="5334000" cy="3161096"/>
            <wp:effectExtent l="0" t="0" r="0" b="0"/>
            <wp:docPr id="9" name="Picture" descr="Figure 9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CE8A2" w14:textId="77777777" w:rsidR="002C6D2C" w:rsidRDefault="00000000">
      <w:pPr>
        <w:pStyle w:val="ImageCaption"/>
      </w:pPr>
      <w:r>
        <w:t>Figure 9: выполнение команд</w:t>
      </w:r>
    </w:p>
    <w:p w14:paraId="40756385" w14:textId="77777777" w:rsidR="002C6D2C" w:rsidRDefault="00000000">
      <w:pPr>
        <w:pStyle w:val="a0"/>
      </w:pPr>
      <w:r>
        <w:lastRenderedPageBreak/>
        <w:t>4.6. Лишите владельца файла ~/feathers права на чтение. 4.7. Что произойдёт, если вы попытаетесь просмотреть файл ~/feathers командой cat?</w:t>
      </w:r>
    </w:p>
    <w:p w14:paraId="7277C8E5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7938E67B" wp14:editId="16EEF7A5">
            <wp:extent cx="5334000" cy="311608"/>
            <wp:effectExtent l="0" t="0" r="0" b="0"/>
            <wp:docPr id="10" name="Picture" descr="Figure 10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cat%20f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2E263" w14:textId="77777777" w:rsidR="002C6D2C" w:rsidRDefault="00000000">
      <w:pPr>
        <w:pStyle w:val="ImageCaption"/>
      </w:pPr>
      <w:r>
        <w:t>Figure 10: выполнение команд</w:t>
      </w:r>
    </w:p>
    <w:p w14:paraId="0493F112" w14:textId="77777777" w:rsidR="002C6D2C" w:rsidRDefault="00000000">
      <w:pPr>
        <w:pStyle w:val="a0"/>
      </w:pPr>
      <w:r>
        <w:t>4.8. Что произойдёт, если вы попытаетесь скопировать файл ~/feathers?</w:t>
      </w:r>
    </w:p>
    <w:p w14:paraId="3A93F1D1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689F2B43" wp14:editId="3D4B9DA1">
            <wp:extent cx="5334000" cy="372486"/>
            <wp:effectExtent l="0" t="0" r="0" b="0"/>
            <wp:docPr id="11" name="Picture" descr="Figure 11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cp%20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0B431" w14:textId="77777777" w:rsidR="002C6D2C" w:rsidRDefault="00000000">
      <w:pPr>
        <w:pStyle w:val="ImageCaption"/>
      </w:pPr>
      <w:r>
        <w:t>Figure 11: выполнение команд</w:t>
      </w:r>
    </w:p>
    <w:p w14:paraId="0DFDB0C4" w14:textId="77777777" w:rsidR="002C6D2C" w:rsidRDefault="00000000">
      <w:pPr>
        <w:pStyle w:val="a0"/>
      </w:pPr>
      <w:r>
        <w:t>4.9. Дайте владельцу файла ~/feathers право на чтение.</w:t>
      </w:r>
    </w:p>
    <w:p w14:paraId="5873176F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18EAFFBC" wp14:editId="0A618566">
            <wp:extent cx="5334000" cy="1177762"/>
            <wp:effectExtent l="0" t="0" r="0" b="0"/>
            <wp:docPr id="12" name="Picture" descr="Figure 12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6DB0F" w14:textId="77777777" w:rsidR="002C6D2C" w:rsidRDefault="00000000">
      <w:pPr>
        <w:pStyle w:val="ImageCaption"/>
      </w:pPr>
      <w:r>
        <w:t>Figure 12: выполнение команд</w:t>
      </w:r>
    </w:p>
    <w:p w14:paraId="691EB134" w14:textId="77777777" w:rsidR="002C6D2C" w:rsidRDefault="00000000">
      <w:pPr>
        <w:pStyle w:val="a0"/>
      </w:pPr>
      <w:r>
        <w:t>4.10. Лишите владельца каталога ~/play права на выполнение.</w:t>
      </w:r>
    </w:p>
    <w:p w14:paraId="5981012A" w14:textId="77777777" w:rsidR="002C6D2C" w:rsidRDefault="00000000">
      <w:pPr>
        <w:pStyle w:val="a0"/>
      </w:pPr>
      <w:r>
        <w:t>4.11. Перейдите в каталог ~/play. Что произошло? ничего не произошло(</w:t>
      </w:r>
    </w:p>
    <w:p w14:paraId="451689F7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5A475313" wp14:editId="7D4AE281">
            <wp:extent cx="5334000" cy="2572284"/>
            <wp:effectExtent l="0" t="0" r="0" b="0"/>
            <wp:docPr id="13" name="Picture" descr="Figure 13: вы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79D2E" w14:textId="77777777" w:rsidR="002C6D2C" w:rsidRDefault="00000000">
      <w:pPr>
        <w:pStyle w:val="ImageCaption"/>
      </w:pPr>
      <w:r>
        <w:t>Figure 13: выполнение команд</w:t>
      </w:r>
    </w:p>
    <w:p w14:paraId="7B159605" w14:textId="77777777" w:rsidR="002C6D2C" w:rsidRDefault="00000000">
      <w:pPr>
        <w:pStyle w:val="a0"/>
      </w:pPr>
      <w:r>
        <w:t>4.12. Дайте владельцу каталога ~/play право на выполнение.</w:t>
      </w:r>
    </w:p>
    <w:p w14:paraId="06293362" w14:textId="77777777" w:rsidR="002C6D2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CE07091" wp14:editId="094B2E57">
            <wp:extent cx="5334000" cy="1868406"/>
            <wp:effectExtent l="0" t="0" r="0" b="0"/>
            <wp:docPr id="14" name="Picture" descr="Figure 14: выполнение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4E9ED" w14:textId="77777777" w:rsidR="002C6D2C" w:rsidRDefault="00000000">
      <w:pPr>
        <w:pStyle w:val="ImageCaption"/>
      </w:pPr>
      <w:r>
        <w:t>Figure 14: выполнение команды</w:t>
      </w:r>
    </w:p>
    <w:p w14:paraId="52AF1332" w14:textId="77777777" w:rsidR="002C6D2C" w:rsidRDefault="00000000">
      <w:pPr>
        <w:pStyle w:val="Compact"/>
        <w:numPr>
          <w:ilvl w:val="0"/>
          <w:numId w:val="8"/>
        </w:numPr>
      </w:pPr>
      <w:r>
        <w:t>Прочитаем man по командам mount, fsck, mkfs, kill и кратко их охарактеризуем, приведя примеры.</w:t>
      </w:r>
    </w:p>
    <w:p w14:paraId="218046CC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243D73E8" wp14:editId="64945CE0">
            <wp:extent cx="2908300" cy="889000"/>
            <wp:effectExtent l="0" t="0" r="0" b="0"/>
            <wp:docPr id="15" name="Picture" descr="Figure 15: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8CD96" w14:textId="77777777" w:rsidR="002C6D2C" w:rsidRDefault="00000000">
      <w:pPr>
        <w:pStyle w:val="ImageCaption"/>
      </w:pPr>
      <w:r>
        <w:t>Figure 15: man</w:t>
      </w:r>
    </w:p>
    <w:p w14:paraId="2563C64A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2ABBF629" wp14:editId="07DF553F">
            <wp:extent cx="5334000" cy="3486063"/>
            <wp:effectExtent l="0" t="0" r="0" b="0"/>
            <wp:docPr id="16" name="Picture" descr="Figure 16: man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AD3B4" w14:textId="77777777" w:rsidR="002C6D2C" w:rsidRDefault="00000000">
      <w:pPr>
        <w:pStyle w:val="ImageCaption"/>
      </w:pPr>
      <w:r>
        <w:t>Figure 16: man mount</w:t>
      </w:r>
    </w:p>
    <w:p w14:paraId="3D58A3E4" w14:textId="77777777" w:rsidR="002C6D2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D5F6E7" wp14:editId="346DCB6B">
            <wp:extent cx="5334000" cy="3486063"/>
            <wp:effectExtent l="0" t="0" r="0" b="0"/>
            <wp:docPr id="17" name="Picture" descr="Figure 17: man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43347" w14:textId="77777777" w:rsidR="002C6D2C" w:rsidRDefault="00000000">
      <w:pPr>
        <w:pStyle w:val="ImageCaption"/>
      </w:pPr>
      <w:r>
        <w:t>Figure 17: man fsck</w:t>
      </w:r>
    </w:p>
    <w:p w14:paraId="2C7FEF47" w14:textId="77777777" w:rsidR="002C6D2C" w:rsidRDefault="00000000">
      <w:pPr>
        <w:pStyle w:val="CaptionedFigure"/>
      </w:pPr>
      <w:r>
        <w:rPr>
          <w:noProof/>
        </w:rPr>
        <w:drawing>
          <wp:inline distT="0" distB="0" distL="0" distR="0" wp14:anchorId="732196FE" wp14:editId="6AAA8748">
            <wp:extent cx="5334000" cy="3486063"/>
            <wp:effectExtent l="0" t="0" r="0" b="0"/>
            <wp:docPr id="18" name="Picture" descr="Figure 18: man mk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B5162" w14:textId="77777777" w:rsidR="002C6D2C" w:rsidRDefault="00000000">
      <w:pPr>
        <w:pStyle w:val="ImageCaption"/>
      </w:pPr>
      <w:r>
        <w:t>Figure 18: man mkfs</w:t>
      </w:r>
    </w:p>
    <w:p w14:paraId="243DE73B" w14:textId="77777777" w:rsidR="002C6D2C" w:rsidRDefault="00000000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2B14BC7C" wp14:editId="558FA707">
            <wp:extent cx="5334000" cy="3486063"/>
            <wp:effectExtent l="0" t="0" r="0" b="0"/>
            <wp:docPr id="19" name="Picture" descr="Figure 19: man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C98F9" w14:textId="77777777" w:rsidR="002C6D2C" w:rsidRDefault="00000000">
      <w:pPr>
        <w:pStyle w:val="ImageCaption"/>
      </w:pPr>
      <w:r>
        <w:t>Figure 19: man kill</w:t>
      </w:r>
    </w:p>
    <w:p w14:paraId="2AE580CB" w14:textId="77777777" w:rsidR="002C6D2C" w:rsidRDefault="00000000">
      <w:pPr>
        <w:pStyle w:val="1"/>
      </w:pPr>
      <w:bookmarkStart w:id="7" w:name="выводы"/>
      <w:bookmarkStart w:id="8" w:name="_Toc129459559"/>
      <w:bookmarkEnd w:id="4"/>
      <w:bookmarkEnd w:id="6"/>
      <w:r>
        <w:rPr>
          <w:rStyle w:val="SectionNumber"/>
        </w:rPr>
        <w:t>4</w:t>
      </w:r>
      <w:r>
        <w:tab/>
        <w:t>Выводы</w:t>
      </w:r>
      <w:bookmarkEnd w:id="8"/>
    </w:p>
    <w:p w14:paraId="418ABACC" w14:textId="77777777" w:rsidR="002C6D2C" w:rsidRDefault="00000000">
      <w:pPr>
        <w:pStyle w:val="FirstParagraph"/>
      </w:pPr>
      <w:r>
        <w:t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- зования диска и обслуживанию файловой системы.</w:t>
      </w:r>
    </w:p>
    <w:p w14:paraId="022CEFCB" w14:textId="77777777" w:rsidR="002C6D2C" w:rsidRDefault="00000000">
      <w:pPr>
        <w:pStyle w:val="1"/>
      </w:pPr>
      <w:bookmarkStart w:id="9" w:name="список-литературы"/>
      <w:bookmarkStart w:id="10" w:name="_Toc129459560"/>
      <w:bookmarkEnd w:id="7"/>
      <w:r>
        <w:t>Список литературы</w:t>
      </w:r>
      <w:bookmarkStart w:id="11" w:name="refs"/>
      <w:bookmarkEnd w:id="9"/>
      <w:bookmarkEnd w:id="10"/>
      <w:bookmarkEnd w:id="11"/>
    </w:p>
    <w:sectPr w:rsidR="002C6D2C" w:rsidSect="000E5789">
      <w:pgSz w:w="12240" w:h="15840"/>
      <w:pgMar w:top="993" w:right="850" w:bottom="2269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C8D48" w14:textId="77777777" w:rsidR="002E7733" w:rsidRDefault="002E7733">
      <w:pPr>
        <w:spacing w:after="0"/>
      </w:pPr>
      <w:r>
        <w:separator/>
      </w:r>
    </w:p>
  </w:endnote>
  <w:endnote w:type="continuationSeparator" w:id="0">
    <w:p w14:paraId="43203FD6" w14:textId="77777777" w:rsidR="002E7733" w:rsidRDefault="002E77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609BF" w14:textId="77777777" w:rsidR="002E7733" w:rsidRDefault="002E7733">
      <w:r>
        <w:separator/>
      </w:r>
    </w:p>
  </w:footnote>
  <w:footnote w:type="continuationSeparator" w:id="0">
    <w:p w14:paraId="60540204" w14:textId="77777777" w:rsidR="002E7733" w:rsidRDefault="002E77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267A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61C99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04A5E5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1D4C3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B3E873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2AB0062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655110658">
    <w:abstractNumId w:val="0"/>
  </w:num>
  <w:num w:numId="2" w16cid:durableId="16281196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815159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8504398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0827572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6479968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84917644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74301841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6D2C"/>
    <w:rsid w:val="000E5789"/>
    <w:rsid w:val="002C6D2C"/>
    <w:rsid w:val="002E7733"/>
    <w:rsid w:val="0055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B8717A"/>
  <w15:docId w15:val="{692084C8-CF50-44D8-8070-0BA72C73A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55FA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1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/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лькова Кристина Михайловна</dc:creator>
  <cp:keywords/>
  <cp:lastModifiedBy>Салькова Кристина Михайловна</cp:lastModifiedBy>
  <cp:revision>2</cp:revision>
  <dcterms:created xsi:type="dcterms:W3CDTF">2023-03-11T15:24:00Z</dcterms:created>
  <dcterms:modified xsi:type="dcterms:W3CDTF">2023-03-11T18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